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1397BC" w14:textId="18D5427E" w:rsidR="0031086B" w:rsidRDefault="0031086B" w:rsidP="0045076D">
      <w:pPr>
        <w:spacing w:after="200" w:line="276" w:lineRule="auto"/>
        <w:jc w:val="right"/>
      </w:pPr>
    </w:p>
    <w:p w14:paraId="0987F1C9" w14:textId="0DD68614" w:rsidR="00647EDF" w:rsidRPr="0043396C" w:rsidRDefault="00647EDF" w:rsidP="00647EDF">
      <w:pPr>
        <w:pBdr>
          <w:bottom w:val="single" w:sz="4" w:space="1" w:color="auto"/>
        </w:pBdr>
        <w:jc w:val="center"/>
        <w:rPr>
          <w:rFonts w:cstheme="minorHAnsi"/>
          <w:b/>
          <w:bCs/>
          <w:sz w:val="28"/>
        </w:rPr>
      </w:pPr>
      <w:r w:rsidRPr="0043396C">
        <w:rPr>
          <w:rFonts w:cstheme="minorHAnsi"/>
          <w:b/>
          <w:bCs/>
          <w:sz w:val="28"/>
        </w:rPr>
        <w:t>BOL</w:t>
      </w:r>
      <w:bookmarkStart w:id="0" w:name="_GoBack"/>
      <w:bookmarkEnd w:id="0"/>
      <w:r w:rsidRPr="0043396C">
        <w:rPr>
          <w:rFonts w:cstheme="minorHAnsi"/>
          <w:b/>
          <w:bCs/>
          <w:sz w:val="28"/>
        </w:rPr>
        <w:t>ETIN DE INSCRIPCIÓN</w:t>
      </w:r>
      <w:r w:rsidR="00CE27D2" w:rsidRPr="0043396C">
        <w:rPr>
          <w:rFonts w:cstheme="minorHAnsi"/>
          <w:b/>
          <w:bCs/>
          <w:sz w:val="28"/>
        </w:rPr>
        <w:t xml:space="preserve"> EN EL </w:t>
      </w:r>
      <w:r w:rsidR="00C44782">
        <w:rPr>
          <w:rFonts w:cstheme="minorHAnsi"/>
          <w:b/>
          <w:bCs/>
          <w:sz w:val="28"/>
        </w:rPr>
        <w:t>1</w:t>
      </w:r>
      <w:r w:rsidR="00C44782">
        <w:rPr>
          <w:rFonts w:cstheme="minorHAnsi"/>
          <w:b/>
          <w:bCs/>
          <w:sz w:val="28"/>
          <w:vertAlign w:val="superscript"/>
        </w:rPr>
        <w:t>ª</w:t>
      </w:r>
      <w:r w:rsidR="00C44782">
        <w:rPr>
          <w:rFonts w:cstheme="minorHAnsi"/>
          <w:b/>
          <w:bCs/>
          <w:sz w:val="28"/>
        </w:rPr>
        <w:t xml:space="preserve"> EDICIÓN DEL </w:t>
      </w:r>
      <w:r w:rsidR="00CE27D2" w:rsidRPr="0043396C">
        <w:rPr>
          <w:rFonts w:cstheme="minorHAnsi"/>
          <w:b/>
          <w:bCs/>
          <w:sz w:val="28"/>
        </w:rPr>
        <w:t>CONCURSO</w:t>
      </w:r>
    </w:p>
    <w:p w14:paraId="0D173485" w14:textId="0016A6F9" w:rsidR="00CE27D2" w:rsidRPr="0043396C" w:rsidRDefault="00C44782" w:rsidP="00647EDF">
      <w:pPr>
        <w:pBdr>
          <w:bottom w:val="single" w:sz="4" w:space="1" w:color="auto"/>
        </w:pBdr>
        <w:jc w:val="center"/>
        <w:rPr>
          <w:rFonts w:cstheme="minorHAnsi"/>
          <w:b/>
          <w:bCs/>
          <w:sz w:val="28"/>
        </w:rPr>
      </w:pPr>
      <w:r>
        <w:rPr>
          <w:rFonts w:cstheme="minorHAnsi"/>
          <w:b/>
          <w:bCs/>
          <w:sz w:val="28"/>
        </w:rPr>
        <w:t>“</w:t>
      </w:r>
      <w:r w:rsidR="00CE27D2" w:rsidRPr="0043396C">
        <w:rPr>
          <w:rFonts w:cstheme="minorHAnsi"/>
          <w:b/>
          <w:bCs/>
          <w:sz w:val="28"/>
        </w:rPr>
        <w:t>MI TESIS Y LA ESPECTROMETRÍA DE MASAS</w:t>
      </w:r>
      <w:r>
        <w:rPr>
          <w:rFonts w:cstheme="minorHAnsi"/>
          <w:b/>
          <w:bCs/>
          <w:sz w:val="28"/>
        </w:rPr>
        <w:t>”</w:t>
      </w:r>
      <w:r w:rsidR="00CE27D2" w:rsidRPr="0043396C">
        <w:rPr>
          <w:rFonts w:cstheme="minorHAnsi"/>
          <w:b/>
          <w:bCs/>
          <w:sz w:val="28"/>
        </w:rPr>
        <w:t xml:space="preserve"> (SEEM)</w:t>
      </w:r>
    </w:p>
    <w:p w14:paraId="4AE29359" w14:textId="7C3C2623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 xml:space="preserve">D/Dña.  ………………………………………………………………...…… </w:t>
      </w:r>
    </w:p>
    <w:p w14:paraId="713B8D94" w14:textId="622DB4EA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 xml:space="preserve">provisto de D.N.I. nº ………………………… </w:t>
      </w:r>
    </w:p>
    <w:p w14:paraId="14B35537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 xml:space="preserve">Tfno. móvil ………………………, correo electrónico ………………………………… </w:t>
      </w:r>
    </w:p>
    <w:p w14:paraId="3ED8C891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>con domicilio en avda./plaza/calle …………………………………………</w:t>
      </w:r>
      <w:proofErr w:type="gramStart"/>
      <w:r w:rsidRPr="0043396C">
        <w:rPr>
          <w:rFonts w:cstheme="minorHAnsi"/>
        </w:rPr>
        <w:t>…….</w:t>
      </w:r>
      <w:proofErr w:type="gramEnd"/>
      <w:r w:rsidRPr="0043396C">
        <w:rPr>
          <w:rFonts w:cstheme="minorHAnsi"/>
        </w:rPr>
        <w:t xml:space="preserve">. </w:t>
      </w:r>
    </w:p>
    <w:p w14:paraId="1D933540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>nº……</w:t>
      </w:r>
      <w:proofErr w:type="gramStart"/>
      <w:r w:rsidRPr="0043396C">
        <w:rPr>
          <w:rFonts w:cstheme="minorHAnsi"/>
        </w:rPr>
        <w:t>…….</w:t>
      </w:r>
      <w:proofErr w:type="gramEnd"/>
      <w:r w:rsidRPr="0043396C">
        <w:rPr>
          <w:rFonts w:cstheme="minorHAnsi"/>
        </w:rPr>
        <w:t xml:space="preserve">., piso…….. , </w:t>
      </w:r>
    </w:p>
    <w:p w14:paraId="336E922C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>código postal………………………… en …………….......……………</w:t>
      </w:r>
      <w:proofErr w:type="gramStart"/>
      <w:r w:rsidRPr="0043396C">
        <w:rPr>
          <w:rFonts w:cstheme="minorHAnsi"/>
        </w:rPr>
        <w:t>…….</w:t>
      </w:r>
      <w:proofErr w:type="gramEnd"/>
      <w:r w:rsidRPr="0043396C">
        <w:rPr>
          <w:rFonts w:cstheme="minorHAnsi"/>
        </w:rPr>
        <w:t xml:space="preserve">.……… , </w:t>
      </w:r>
    </w:p>
    <w:p w14:paraId="33EA651F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>provincia de ……………</w:t>
      </w:r>
      <w:proofErr w:type="gramStart"/>
      <w:r w:rsidRPr="0043396C">
        <w:rPr>
          <w:rFonts w:cstheme="minorHAnsi"/>
        </w:rPr>
        <w:t>…….</w:t>
      </w:r>
      <w:proofErr w:type="gramEnd"/>
      <w:r w:rsidRPr="0043396C">
        <w:rPr>
          <w:rFonts w:cstheme="minorHAnsi"/>
        </w:rPr>
        <w:t xml:space="preserve">……….. </w:t>
      </w:r>
    </w:p>
    <w:p w14:paraId="42362683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</w:p>
    <w:p w14:paraId="327037AC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  <w:b/>
        </w:rPr>
      </w:pPr>
      <w:r w:rsidRPr="0043396C">
        <w:rPr>
          <w:rFonts w:cstheme="minorHAnsi"/>
          <w:b/>
        </w:rPr>
        <w:t xml:space="preserve">SOLICITA </w:t>
      </w:r>
    </w:p>
    <w:p w14:paraId="16149149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 xml:space="preserve">Ser admitido en la I edición del certamen </w:t>
      </w:r>
      <w:r w:rsidRPr="0043396C">
        <w:rPr>
          <w:rFonts w:cstheme="minorHAnsi"/>
          <w:b/>
          <w:i/>
        </w:rPr>
        <w:t>“MI TESIS Y LA ESPECTROMETRÍA DE MASAS”</w:t>
      </w:r>
      <w:r w:rsidRPr="0043396C">
        <w:rPr>
          <w:rFonts w:cstheme="minorHAnsi"/>
        </w:rPr>
        <w:t xml:space="preserve">, convocado por la </w:t>
      </w:r>
      <w:r w:rsidRPr="0043396C">
        <w:rPr>
          <w:rFonts w:cstheme="minorHAnsi"/>
          <w:b/>
          <w:i/>
        </w:rPr>
        <w:t>SOCIEDAD ESPAÑOLA DE ESPECTROMETRÍA DE MASAS (SEEM)</w:t>
      </w:r>
      <w:r w:rsidRPr="0043396C">
        <w:rPr>
          <w:rFonts w:cstheme="minorHAnsi"/>
        </w:rPr>
        <w:t xml:space="preserve">, asegurando que cumple los requisitos establecidos en esta convocatoria. </w:t>
      </w:r>
    </w:p>
    <w:p w14:paraId="2E166228" w14:textId="17F4D783" w:rsidR="00CE27D2" w:rsidRPr="0043396C" w:rsidRDefault="0043396C" w:rsidP="00CE27D2">
      <w:pPr>
        <w:spacing w:after="200" w:line="360" w:lineRule="auto"/>
        <w:jc w:val="right"/>
        <w:rPr>
          <w:rFonts w:cstheme="minorHAnsi"/>
        </w:rPr>
      </w:pPr>
      <w:r w:rsidRPr="0043396C">
        <w:rPr>
          <w:rFonts w:cstheme="minorHAnsi"/>
        </w:rPr>
        <w:t xml:space="preserve">En </w:t>
      </w:r>
      <w:r w:rsidR="00CE27D2" w:rsidRPr="0043396C">
        <w:rPr>
          <w:rFonts w:cstheme="minorHAnsi"/>
        </w:rPr>
        <w:t>…………</w:t>
      </w:r>
      <w:proofErr w:type="gramStart"/>
      <w:r w:rsidR="00CE27D2" w:rsidRPr="0043396C">
        <w:rPr>
          <w:rFonts w:cstheme="minorHAnsi"/>
        </w:rPr>
        <w:t>…….</w:t>
      </w:r>
      <w:proofErr w:type="gramEnd"/>
      <w:r w:rsidR="00CE27D2" w:rsidRPr="0043396C">
        <w:rPr>
          <w:rFonts w:cstheme="minorHAnsi"/>
        </w:rPr>
        <w:t xml:space="preserve">, </w:t>
      </w:r>
      <w:r w:rsidRPr="0043396C">
        <w:rPr>
          <w:rFonts w:cstheme="minorHAnsi"/>
        </w:rPr>
        <w:t xml:space="preserve">a </w:t>
      </w:r>
      <w:r w:rsidR="00CE27D2" w:rsidRPr="0043396C">
        <w:rPr>
          <w:rFonts w:cstheme="minorHAnsi"/>
        </w:rPr>
        <w:t xml:space="preserve">…. de </w:t>
      </w:r>
      <w:proofErr w:type="gramStart"/>
      <w:r w:rsidR="00CE27D2" w:rsidRPr="0043396C">
        <w:rPr>
          <w:rFonts w:cstheme="minorHAnsi"/>
        </w:rPr>
        <w:t>…….</w:t>
      </w:r>
      <w:proofErr w:type="gramEnd"/>
      <w:r w:rsidR="00CE27D2" w:rsidRPr="0043396C">
        <w:rPr>
          <w:rFonts w:cstheme="minorHAnsi"/>
        </w:rPr>
        <w:t>.……….. de 20</w:t>
      </w:r>
      <w:r w:rsidRPr="0043396C">
        <w:rPr>
          <w:rFonts w:cstheme="minorHAnsi"/>
        </w:rPr>
        <w:t>21</w:t>
      </w:r>
    </w:p>
    <w:p w14:paraId="2BC05AB2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</w:p>
    <w:p w14:paraId="0D64210E" w14:textId="6FD5FDCD" w:rsidR="00CE27D2" w:rsidRDefault="00CE27D2" w:rsidP="00CE27D2">
      <w:pPr>
        <w:spacing w:after="200" w:line="360" w:lineRule="auto"/>
        <w:jc w:val="both"/>
        <w:rPr>
          <w:rFonts w:cstheme="minorHAnsi"/>
        </w:rPr>
      </w:pPr>
    </w:p>
    <w:p w14:paraId="7F76977B" w14:textId="77777777" w:rsidR="0043396C" w:rsidRPr="0043396C" w:rsidRDefault="0043396C" w:rsidP="00CE27D2">
      <w:pPr>
        <w:spacing w:after="200" w:line="360" w:lineRule="auto"/>
        <w:jc w:val="both"/>
        <w:rPr>
          <w:rFonts w:cstheme="minorHAnsi"/>
        </w:rPr>
      </w:pPr>
    </w:p>
    <w:p w14:paraId="5554C703" w14:textId="77777777" w:rsidR="00CE27D2" w:rsidRPr="0043396C" w:rsidRDefault="00CE27D2" w:rsidP="00CE27D2">
      <w:pPr>
        <w:spacing w:after="200" w:line="360" w:lineRule="auto"/>
        <w:jc w:val="both"/>
        <w:rPr>
          <w:rFonts w:cstheme="minorHAnsi"/>
        </w:rPr>
      </w:pPr>
    </w:p>
    <w:p w14:paraId="3063AF62" w14:textId="77777777" w:rsidR="00CE27D2" w:rsidRPr="0043396C" w:rsidRDefault="00CE27D2" w:rsidP="0043396C">
      <w:pPr>
        <w:spacing w:after="200" w:line="360" w:lineRule="auto"/>
        <w:jc w:val="right"/>
        <w:rPr>
          <w:rFonts w:cstheme="minorHAnsi"/>
        </w:rPr>
      </w:pPr>
      <w:r w:rsidRPr="0043396C">
        <w:rPr>
          <w:rFonts w:cstheme="minorHAnsi"/>
        </w:rPr>
        <w:t>Firma del interesado</w:t>
      </w:r>
    </w:p>
    <w:p w14:paraId="1671C54F" w14:textId="25AB23A5" w:rsidR="00647EDF" w:rsidRPr="0043396C" w:rsidRDefault="00647EDF">
      <w:pPr>
        <w:rPr>
          <w:rFonts w:cstheme="minorHAnsi"/>
          <w:bCs/>
        </w:rPr>
      </w:pPr>
    </w:p>
    <w:p w14:paraId="31833068" w14:textId="77777777" w:rsidR="00647EDF" w:rsidRPr="0043396C" w:rsidRDefault="00647EDF">
      <w:pPr>
        <w:rPr>
          <w:rFonts w:cstheme="minorHAnsi"/>
          <w:bCs/>
          <w:color w:val="000000"/>
          <w:lang w:val="en-US"/>
        </w:rPr>
      </w:pPr>
    </w:p>
    <w:p w14:paraId="33B3E6BA" w14:textId="28FC589C" w:rsidR="00373831" w:rsidRPr="0043396C" w:rsidRDefault="00CE27D2" w:rsidP="00907263">
      <w:pPr>
        <w:pBdr>
          <w:bottom w:val="single" w:sz="4" w:space="1" w:color="auto"/>
        </w:pBdr>
        <w:jc w:val="center"/>
        <w:rPr>
          <w:rFonts w:cstheme="minorHAnsi"/>
          <w:sz w:val="28"/>
          <w:lang w:val="es-ES_tradnl"/>
        </w:rPr>
      </w:pPr>
      <w:r w:rsidRPr="0043396C">
        <w:rPr>
          <w:rFonts w:cstheme="minorHAnsi"/>
          <w:b/>
          <w:bCs/>
        </w:rPr>
        <w:br w:type="page"/>
      </w:r>
      <w:r w:rsidR="00373831" w:rsidRPr="0043396C">
        <w:rPr>
          <w:rFonts w:cstheme="minorHAnsi"/>
          <w:b/>
          <w:bCs/>
          <w:sz w:val="28"/>
          <w:lang w:val="es-ES_tradnl"/>
        </w:rPr>
        <w:lastRenderedPageBreak/>
        <w:t>CLÁUSULA PARA CONSENTIMIENTO IMAGEN</w:t>
      </w:r>
    </w:p>
    <w:p w14:paraId="17A7440A" w14:textId="56382EC9" w:rsidR="00373831" w:rsidRPr="0043396C" w:rsidRDefault="00373831" w:rsidP="00373831">
      <w:pPr>
        <w:pStyle w:val="Default"/>
        <w:spacing w:after="120" w:line="276" w:lineRule="auto"/>
        <w:jc w:val="right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color w:val="000000" w:themeColor="text1"/>
          <w:sz w:val="22"/>
          <w:szCs w:val="22"/>
          <w:lang w:val="es-ES_tradnl"/>
        </w:rPr>
        <w:t>Barcelona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, a 10 de </w:t>
      </w:r>
      <w:r w:rsidR="0043396C" w:rsidRPr="0043396C">
        <w:rPr>
          <w:rFonts w:asciiTheme="minorHAnsi" w:hAnsiTheme="minorHAnsi" w:cstheme="minorHAnsi"/>
          <w:sz w:val="22"/>
          <w:szCs w:val="22"/>
          <w:lang w:val="es-ES_tradnl"/>
        </w:rPr>
        <w:t>j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unio de 2021 </w:t>
      </w:r>
    </w:p>
    <w:p w14:paraId="59DA863C" w14:textId="22E9E0D3" w:rsidR="00373831" w:rsidRPr="0043396C" w:rsidRDefault="00373831" w:rsidP="00373831">
      <w:pPr>
        <w:pStyle w:val="Default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De conformidad con la normativa vigente y aplicable en protección de datos de carácter personal, le informamos que sus datos serán incorporados al sistema de tratamiento titularidad de SOCIEDAD ESPAÑOLA DE </w:t>
      </w:r>
      <w:r w:rsidR="0043396C" w:rsidRPr="0043396C">
        <w:rPr>
          <w:rFonts w:asciiTheme="minorHAnsi" w:hAnsiTheme="minorHAnsi" w:cstheme="minorHAnsi"/>
          <w:sz w:val="22"/>
          <w:szCs w:val="22"/>
          <w:lang w:val="es-ES_tradnl"/>
        </w:rPr>
        <w:t>ESPECTROMETRÍA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DE MASAS (SEEM) con CIF G62130901 y domicilio social sito en AV</w:t>
      </w:r>
      <w:r w:rsidR="0043396C" w:rsidRPr="0043396C">
        <w:rPr>
          <w:rFonts w:asciiTheme="minorHAnsi" w:hAnsiTheme="minorHAnsi" w:cstheme="minorHAnsi"/>
          <w:sz w:val="22"/>
          <w:szCs w:val="22"/>
          <w:lang w:val="es-ES_tradnl"/>
        </w:rPr>
        <w:t>.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DIAGONAL 645 DPTO</w:t>
      </w:r>
      <w:r w:rsidR="0043396C" w:rsidRPr="0043396C">
        <w:rPr>
          <w:rFonts w:asciiTheme="minorHAnsi" w:hAnsiTheme="minorHAnsi" w:cstheme="minorHAnsi"/>
          <w:sz w:val="22"/>
          <w:szCs w:val="22"/>
          <w:lang w:val="es-ES_tradnl"/>
        </w:rPr>
        <w:t>.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43396C" w:rsidRPr="0043396C">
        <w:rPr>
          <w:rFonts w:asciiTheme="minorHAnsi" w:hAnsiTheme="minorHAnsi" w:cstheme="minorHAnsi"/>
          <w:sz w:val="22"/>
          <w:szCs w:val="22"/>
          <w:lang w:val="es-ES_tradnl"/>
        </w:rPr>
        <w:t>QUÍMICA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ANALITICA, 08028 BARCELONA, y que a continuación se relacionan sus respectivas finalidades, plazos de conservación y bases legitimadoras: </w:t>
      </w:r>
    </w:p>
    <w:p w14:paraId="2F5C8F87" w14:textId="3DB2C39B" w:rsidR="00373831" w:rsidRPr="0043396C" w:rsidRDefault="00373831" w:rsidP="00373831">
      <w:pPr>
        <w:pStyle w:val="Default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- </w:t>
      </w:r>
      <w:r w:rsidRPr="0043396C">
        <w:rPr>
          <w:rFonts w:asciiTheme="minorHAnsi" w:hAnsiTheme="minorHAnsi" w:cstheme="minorHAnsi"/>
          <w:b/>
          <w:bCs/>
          <w:sz w:val="22"/>
          <w:szCs w:val="22"/>
          <w:lang w:val="es-ES_tradnl"/>
        </w:rPr>
        <w:t xml:space="preserve">Finalidad: </w:t>
      </w:r>
      <w:r w:rsidR="00647EDF" w:rsidRPr="0043396C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La participación en el presente concurso implica la correspondiente autorización a la SEEM para poder utilizar la imagen y/o vídeo y poder difundirlos 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públicamente en 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>página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>s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>o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redes sociales 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>gestionadas por la SEEM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>además de su publicación durante el evento del propio concurso y solo con finalidad educativa y no comercial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. </w:t>
      </w:r>
    </w:p>
    <w:p w14:paraId="0CFAFED2" w14:textId="77777777" w:rsidR="00373831" w:rsidRPr="0043396C" w:rsidRDefault="00373831" w:rsidP="00373831">
      <w:pPr>
        <w:pStyle w:val="Default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- </w:t>
      </w:r>
      <w:r w:rsidRPr="0043396C">
        <w:rPr>
          <w:rFonts w:asciiTheme="minorHAnsi" w:hAnsiTheme="minorHAnsi" w:cstheme="minorHAnsi"/>
          <w:b/>
          <w:bCs/>
          <w:sz w:val="22"/>
          <w:szCs w:val="22"/>
          <w:lang w:val="es-ES_tradnl"/>
        </w:rPr>
        <w:t xml:space="preserve">Plazo de conservación: 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mientras se mantenga el consentimiento prestado. </w:t>
      </w:r>
    </w:p>
    <w:p w14:paraId="140E6A6D" w14:textId="77777777" w:rsidR="00373831" w:rsidRPr="0043396C" w:rsidRDefault="00373831" w:rsidP="00373831">
      <w:pPr>
        <w:pStyle w:val="Default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- </w:t>
      </w:r>
      <w:r w:rsidRPr="0043396C">
        <w:rPr>
          <w:rFonts w:asciiTheme="minorHAnsi" w:hAnsiTheme="minorHAnsi" w:cstheme="minorHAnsi"/>
          <w:b/>
          <w:bCs/>
          <w:sz w:val="22"/>
          <w:szCs w:val="22"/>
          <w:lang w:val="es-ES_tradnl"/>
        </w:rPr>
        <w:t xml:space="preserve">Base legítima: 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El consentimiento del interesado. </w:t>
      </w:r>
    </w:p>
    <w:p w14:paraId="3D710A7B" w14:textId="1FA52AF3" w:rsidR="00373831" w:rsidRPr="0043396C" w:rsidRDefault="00373831" w:rsidP="00373831">
      <w:pPr>
        <w:pStyle w:val="Default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sz w:val="22"/>
          <w:szCs w:val="22"/>
          <w:lang w:val="es-ES_tradnl"/>
        </w:rPr>
        <w:t>Igualmente</w:t>
      </w:r>
      <w:r w:rsidR="004661A5" w:rsidRPr="0043396C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y de acuerdo con lo que establece la Ley 1/1982, de 5 de mayo, sobre el derecho al honor, a la intimidad personal y familiar y a la propia imagen, solicitamos su consentimiento para utilizar las imágenes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y/o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4661A5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vídeo 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>proporcionado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s </w:t>
      </w:r>
      <w:r w:rsidR="004661A5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a la SEEM </w:t>
      </w:r>
      <w:r w:rsidR="00C146D5" w:rsidRPr="0043396C">
        <w:rPr>
          <w:rFonts w:asciiTheme="minorHAnsi" w:hAnsiTheme="minorHAnsi" w:cstheme="minorHAnsi"/>
          <w:sz w:val="22"/>
          <w:szCs w:val="22"/>
          <w:lang w:val="es-ES_tradnl"/>
        </w:rPr>
        <w:t>por el firmante de este documento</w:t>
      </w:r>
      <w:r w:rsidR="00647EDF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y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con la finalidad anteriormente mencionada </w:t>
      </w:r>
    </w:p>
    <w:p w14:paraId="34ABE08F" w14:textId="4D2B24F3" w:rsidR="00373831" w:rsidRPr="0043396C" w:rsidRDefault="00856794" w:rsidP="004661A5">
      <w:pPr>
        <w:pStyle w:val="Default"/>
        <w:spacing w:after="120" w:line="276" w:lineRule="auto"/>
        <w:ind w:left="851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sdt>
        <w:sdtPr>
          <w:rPr>
            <w:rFonts w:asciiTheme="minorHAnsi" w:hAnsiTheme="minorHAnsi" w:cstheme="minorHAnsi"/>
            <w:sz w:val="22"/>
            <w:szCs w:val="22"/>
            <w:lang w:val="es-ES_tradnl"/>
          </w:rPr>
          <w:id w:val="-2074186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396C" w:rsidRPr="0043396C">
            <w:rPr>
              <w:rFonts w:ascii="Segoe UI Symbol" w:eastAsia="MS Gothic" w:hAnsi="Segoe UI Symbol" w:cs="Segoe UI Symbol"/>
              <w:sz w:val="22"/>
              <w:szCs w:val="22"/>
              <w:lang w:val="es-ES_tradnl"/>
            </w:rPr>
            <w:t>☐</w:t>
          </w:r>
        </w:sdtContent>
      </w:sdt>
      <w:r w:rsidR="00C146D5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SI AUTORIZO la difusión </w:t>
      </w:r>
      <w:r w:rsidR="00373831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de las imágenes. </w:t>
      </w:r>
    </w:p>
    <w:p w14:paraId="40D2998D" w14:textId="69BCA87E" w:rsidR="00373831" w:rsidRPr="0043396C" w:rsidRDefault="00856794" w:rsidP="004661A5">
      <w:pPr>
        <w:pStyle w:val="Default"/>
        <w:spacing w:after="120" w:line="276" w:lineRule="auto"/>
        <w:ind w:left="851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sdt>
        <w:sdtPr>
          <w:rPr>
            <w:rFonts w:asciiTheme="minorHAnsi" w:hAnsiTheme="minorHAnsi" w:cstheme="minorHAnsi"/>
            <w:sz w:val="22"/>
            <w:szCs w:val="22"/>
            <w:lang w:val="es-ES_tradnl"/>
          </w:rPr>
          <w:id w:val="-169790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396C" w:rsidRPr="0043396C">
            <w:rPr>
              <w:rFonts w:ascii="Segoe UI Symbol" w:eastAsia="MS Gothic" w:hAnsi="Segoe UI Symbol" w:cs="Segoe UI Symbol"/>
              <w:sz w:val="22"/>
              <w:szCs w:val="22"/>
              <w:lang w:val="es-ES_tradnl"/>
            </w:rPr>
            <w:t>☐</w:t>
          </w:r>
        </w:sdtContent>
      </w:sdt>
      <w:r w:rsidR="00373831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NO AUTORIZO el tratamiento de las imágenes. </w:t>
      </w:r>
    </w:p>
    <w:p w14:paraId="0A8DD541" w14:textId="15D5A9B4" w:rsidR="00373831" w:rsidRPr="0043396C" w:rsidRDefault="00373831" w:rsidP="00373831">
      <w:pPr>
        <w:pStyle w:val="Default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sz w:val="22"/>
          <w:szCs w:val="22"/>
          <w:lang w:val="es-ES_tradnl"/>
        </w:rPr>
        <w:t>A su vez, le informamos que puede contactar con el Delegado de Protección de Datos, dirigiéndose por escrito a la dirección de correo</w:t>
      </w:r>
      <w:r w:rsidR="0043396C"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hyperlink r:id="rId7" w:history="1">
        <w:r w:rsidR="0043396C" w:rsidRPr="0043396C">
          <w:rPr>
            <w:rStyle w:val="Hipervnculo"/>
            <w:rFonts w:asciiTheme="minorHAnsi" w:hAnsiTheme="minorHAnsi" w:cstheme="minorHAnsi"/>
            <w:sz w:val="22"/>
            <w:szCs w:val="22"/>
            <w:lang w:val="es-ES_tradnl"/>
          </w:rPr>
          <w:t>dpd.cliente@conversia.es</w:t>
        </w:r>
      </w:hyperlink>
      <w:r w:rsidR="0043396C" w:rsidRPr="0043396C">
        <w:rPr>
          <w:rFonts w:asciiTheme="minorHAnsi" w:hAnsiTheme="minorHAnsi" w:cstheme="minorHAnsi"/>
          <w:color w:val="0000FF"/>
          <w:sz w:val="22"/>
          <w:szCs w:val="22"/>
          <w:lang w:val="es-ES_tradnl"/>
        </w:rPr>
        <w:t xml:space="preserve"> 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o al teléfono 902 877 192. </w:t>
      </w:r>
    </w:p>
    <w:p w14:paraId="7E3ACC04" w14:textId="548A1062" w:rsidR="00373831" w:rsidRPr="0043396C" w:rsidRDefault="00373831" w:rsidP="00373831">
      <w:pPr>
        <w:pStyle w:val="Default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43396C">
        <w:rPr>
          <w:rFonts w:asciiTheme="minorHAnsi" w:hAnsiTheme="minorHAnsi" w:cstheme="minorHAnsi"/>
          <w:sz w:val="22"/>
          <w:szCs w:val="22"/>
          <w:lang w:val="es-ES_tradnl"/>
        </w:rPr>
        <w:t>De acuerdo con los derechos que le confiere la normativa vigente y aplicable en protección de datos podrá ejercer los derechos de acceso, rectificación, limitación de tratamiento, supresión (“derecho al olvido”), portabilidad y oposición al tratamiento de sus datos de carácter personal</w:t>
      </w:r>
      <w:r w:rsidR="004661A5" w:rsidRPr="0043396C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 así como la revocación del consentimiento prestado para el tratamiento de los mismos, dirigiendo su petición a la dirección postal indicada más arriba o al correo electrónico</w:t>
      </w:r>
      <w:r w:rsidR="0043396C" w:rsidRPr="0043396C">
        <w:rPr>
          <w:rFonts w:asciiTheme="minorHAnsi" w:hAnsiTheme="minorHAnsi" w:cstheme="minorHAnsi"/>
          <w:color w:val="0000FF"/>
          <w:sz w:val="22"/>
          <w:szCs w:val="22"/>
          <w:lang w:val="es-ES_tradnl"/>
        </w:rPr>
        <w:t xml:space="preserve"> </w:t>
      </w:r>
      <w:hyperlink r:id="rId8" w:history="1">
        <w:r w:rsidR="0043396C" w:rsidRPr="0043396C">
          <w:rPr>
            <w:rStyle w:val="Hipervnculo"/>
            <w:rFonts w:asciiTheme="minorHAnsi" w:hAnsiTheme="minorHAnsi" w:cstheme="minorHAnsi"/>
            <w:sz w:val="22"/>
            <w:szCs w:val="22"/>
            <w:lang w:val="es-ES_tradnl"/>
          </w:rPr>
          <w:t>secretaria@e-seem.org</w:t>
        </w:r>
      </w:hyperlink>
      <w:r w:rsidRPr="0043396C">
        <w:rPr>
          <w:rFonts w:asciiTheme="minorHAnsi" w:hAnsiTheme="minorHAnsi" w:cstheme="minorHAnsi"/>
          <w:sz w:val="22"/>
          <w:szCs w:val="22"/>
          <w:lang w:val="es-ES_tradnl"/>
        </w:rPr>
        <w:t xml:space="preserve">. Podrá dirigirse a la Autoridad de Control competente para presentar la reclamación que considere oportuna. </w:t>
      </w:r>
    </w:p>
    <w:tbl>
      <w:tblPr>
        <w:tblW w:w="9606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606"/>
      </w:tblGrid>
      <w:tr w:rsidR="00373831" w:rsidRPr="00907263" w14:paraId="2CFFFADD" w14:textId="77777777" w:rsidTr="00907263">
        <w:trPr>
          <w:trHeight w:val="84"/>
        </w:trPr>
        <w:tc>
          <w:tcPr>
            <w:tcW w:w="9606" w:type="dxa"/>
          </w:tcPr>
          <w:p w14:paraId="1D277A25" w14:textId="79D3BA22" w:rsidR="00373831" w:rsidRPr="00907263" w:rsidRDefault="00373831" w:rsidP="00373831">
            <w:pPr>
              <w:pStyle w:val="Default"/>
              <w:spacing w:after="120" w:line="276" w:lineRule="auto"/>
              <w:jc w:val="both"/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</w:pPr>
            <w:r w:rsidRPr="00907263"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  <w:t xml:space="preserve">SOCIEDAD ESPAÑOLA DE </w:t>
            </w:r>
            <w:r w:rsidR="0043396C" w:rsidRPr="00907263"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  <w:t>ESPECTROMETRÍA</w:t>
            </w:r>
            <w:r w:rsidRPr="00907263"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  <w:t xml:space="preserve"> DE MASAS informa que con la firma del presente documento Ud. otorga el consentimiento explícito para el tratamiento de los datos para las finalidades mencionadas anteriormente. </w:t>
            </w:r>
          </w:p>
          <w:p w14:paraId="30B1B881" w14:textId="0E858C80" w:rsidR="00373831" w:rsidRPr="00907263" w:rsidRDefault="00373831" w:rsidP="00373831">
            <w:pPr>
              <w:pStyle w:val="Default"/>
              <w:spacing w:after="120" w:line="276" w:lineRule="auto"/>
              <w:jc w:val="both"/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</w:pPr>
            <w:r w:rsidRPr="00907263"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  <w:t xml:space="preserve">Nombre y apellidos: </w:t>
            </w:r>
          </w:p>
        </w:tc>
      </w:tr>
      <w:tr w:rsidR="00373831" w:rsidRPr="00907263" w14:paraId="24A3597B" w14:textId="77777777" w:rsidTr="00907263">
        <w:trPr>
          <w:trHeight w:val="84"/>
        </w:trPr>
        <w:tc>
          <w:tcPr>
            <w:tcW w:w="9606" w:type="dxa"/>
          </w:tcPr>
          <w:p w14:paraId="7347CD7E" w14:textId="795553BF" w:rsidR="00373831" w:rsidRPr="00907263" w:rsidRDefault="00373831" w:rsidP="00373831">
            <w:pPr>
              <w:pStyle w:val="Default"/>
              <w:spacing w:after="120" w:line="276" w:lineRule="auto"/>
              <w:jc w:val="both"/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</w:pPr>
            <w:r w:rsidRPr="00907263"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  <w:t xml:space="preserve">DNI: </w:t>
            </w:r>
          </w:p>
        </w:tc>
      </w:tr>
      <w:tr w:rsidR="00373831" w:rsidRPr="00907263" w14:paraId="594A2738" w14:textId="77777777" w:rsidTr="00907263">
        <w:trPr>
          <w:trHeight w:val="84"/>
        </w:trPr>
        <w:tc>
          <w:tcPr>
            <w:tcW w:w="9606" w:type="dxa"/>
          </w:tcPr>
          <w:p w14:paraId="041BAAB7" w14:textId="77777777" w:rsidR="00373831" w:rsidRDefault="00373831" w:rsidP="00373831">
            <w:pPr>
              <w:pStyle w:val="Default"/>
              <w:spacing w:after="120" w:line="276" w:lineRule="auto"/>
              <w:jc w:val="both"/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</w:pPr>
            <w:r w:rsidRPr="00907263"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  <w:t xml:space="preserve">Firma: </w:t>
            </w:r>
          </w:p>
          <w:p w14:paraId="6A347EB1" w14:textId="77777777" w:rsidR="00907263" w:rsidRDefault="00907263" w:rsidP="00373831">
            <w:pPr>
              <w:pStyle w:val="Default"/>
              <w:spacing w:after="120" w:line="276" w:lineRule="auto"/>
              <w:jc w:val="both"/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</w:pPr>
          </w:p>
          <w:p w14:paraId="29AC7D28" w14:textId="3470E601" w:rsidR="00907263" w:rsidRPr="00907263" w:rsidRDefault="00907263" w:rsidP="00373831">
            <w:pPr>
              <w:pStyle w:val="Default"/>
              <w:spacing w:after="120" w:line="276" w:lineRule="auto"/>
              <w:jc w:val="both"/>
              <w:rPr>
                <w:rFonts w:asciiTheme="minorHAnsi" w:hAnsiTheme="minorHAnsi" w:cstheme="minorHAnsi"/>
                <w:sz w:val="20"/>
                <w:szCs w:val="22"/>
                <w:lang w:val="es-ES_tradnl"/>
              </w:rPr>
            </w:pPr>
          </w:p>
        </w:tc>
      </w:tr>
    </w:tbl>
    <w:p w14:paraId="7659D047" w14:textId="0B3794E7" w:rsidR="0043396C" w:rsidRPr="00907263" w:rsidRDefault="0043396C">
      <w:pPr>
        <w:rPr>
          <w:rFonts w:cstheme="minorHAnsi"/>
          <w:sz w:val="20"/>
          <w:lang w:val="es-ES_tradnl"/>
        </w:rPr>
      </w:pPr>
    </w:p>
    <w:p w14:paraId="6E580EB9" w14:textId="77777777" w:rsidR="0043396C" w:rsidRPr="0043396C" w:rsidRDefault="0043396C">
      <w:pPr>
        <w:rPr>
          <w:rFonts w:cstheme="minorHAnsi"/>
          <w:lang w:val="es-ES_tradnl"/>
        </w:rPr>
      </w:pPr>
      <w:r w:rsidRPr="0043396C">
        <w:rPr>
          <w:rFonts w:cstheme="minorHAnsi"/>
          <w:lang w:val="es-ES_tradnl"/>
        </w:rPr>
        <w:br w:type="page"/>
      </w:r>
    </w:p>
    <w:p w14:paraId="331EAD55" w14:textId="52E118C6" w:rsidR="004661A5" w:rsidRPr="0043396C" w:rsidRDefault="004661A5" w:rsidP="004661A5">
      <w:pPr>
        <w:pStyle w:val="Default"/>
        <w:pBdr>
          <w:bottom w:val="single" w:sz="4" w:space="1" w:color="auto"/>
        </w:pBdr>
        <w:spacing w:after="120" w:line="276" w:lineRule="auto"/>
        <w:jc w:val="center"/>
        <w:rPr>
          <w:rFonts w:asciiTheme="minorHAnsi" w:hAnsiTheme="minorHAnsi" w:cstheme="minorHAnsi"/>
          <w:sz w:val="28"/>
          <w:lang w:val="es-ES_tradnl"/>
        </w:rPr>
      </w:pPr>
      <w:r w:rsidRPr="0043396C">
        <w:rPr>
          <w:rFonts w:asciiTheme="minorHAnsi" w:hAnsiTheme="minorHAnsi" w:cstheme="minorHAnsi"/>
          <w:b/>
          <w:bCs/>
          <w:sz w:val="28"/>
          <w:lang w:val="es-ES_tradnl"/>
        </w:rPr>
        <w:lastRenderedPageBreak/>
        <w:t>AUTORIZACIÓN DEL DIRECTOR DE LA TESIS</w:t>
      </w:r>
    </w:p>
    <w:p w14:paraId="5225F8C1" w14:textId="77777777" w:rsidR="004661A5" w:rsidRPr="0043396C" w:rsidRDefault="004661A5" w:rsidP="004661A5">
      <w:pPr>
        <w:spacing w:after="200" w:line="276" w:lineRule="auto"/>
        <w:jc w:val="center"/>
        <w:rPr>
          <w:rFonts w:cstheme="minorHAnsi"/>
          <w:b/>
          <w:sz w:val="28"/>
        </w:rPr>
      </w:pPr>
    </w:p>
    <w:p w14:paraId="748A8308" w14:textId="15C4E260" w:rsidR="004661A5" w:rsidRPr="0043396C" w:rsidRDefault="004661A5" w:rsidP="004661A5">
      <w:pPr>
        <w:spacing w:after="200" w:line="276" w:lineRule="auto"/>
        <w:jc w:val="center"/>
        <w:rPr>
          <w:rFonts w:cstheme="minorHAnsi"/>
          <w:b/>
          <w:sz w:val="28"/>
        </w:rPr>
      </w:pPr>
      <w:r w:rsidRPr="0043396C">
        <w:rPr>
          <w:rFonts w:cstheme="minorHAnsi"/>
          <w:b/>
          <w:sz w:val="28"/>
        </w:rPr>
        <w:t>Vº Bº DIRECTOR DE LA TESIS</w:t>
      </w:r>
    </w:p>
    <w:p w14:paraId="00D1B249" w14:textId="034C36A0" w:rsidR="004661A5" w:rsidRPr="0043396C" w:rsidRDefault="004661A5" w:rsidP="004661A5">
      <w:pPr>
        <w:spacing w:after="200" w:line="276" w:lineRule="auto"/>
        <w:jc w:val="center"/>
        <w:rPr>
          <w:rFonts w:cstheme="minorHAnsi"/>
          <w:b/>
          <w:sz w:val="28"/>
        </w:rPr>
      </w:pPr>
      <w:r w:rsidRPr="0043396C">
        <w:rPr>
          <w:rFonts w:cstheme="minorHAnsi"/>
          <w:b/>
          <w:sz w:val="28"/>
        </w:rPr>
        <w:t>1ª EDICIÓN DEL C</w:t>
      </w:r>
      <w:r w:rsidR="00CE27D2" w:rsidRPr="0043396C">
        <w:rPr>
          <w:rFonts w:cstheme="minorHAnsi"/>
          <w:b/>
          <w:sz w:val="28"/>
        </w:rPr>
        <w:t>ERTAMEN</w:t>
      </w:r>
    </w:p>
    <w:p w14:paraId="07B14F0C" w14:textId="77777777" w:rsidR="004661A5" w:rsidRPr="0043396C" w:rsidRDefault="004661A5" w:rsidP="004661A5">
      <w:pPr>
        <w:spacing w:after="200" w:line="276" w:lineRule="auto"/>
        <w:jc w:val="center"/>
        <w:rPr>
          <w:rFonts w:cstheme="minorHAnsi"/>
          <w:b/>
          <w:sz w:val="28"/>
        </w:rPr>
      </w:pPr>
      <w:r w:rsidRPr="0043396C">
        <w:rPr>
          <w:rFonts w:cstheme="minorHAnsi"/>
          <w:b/>
          <w:sz w:val="28"/>
        </w:rPr>
        <w:t>“MI TESIS Y LA ESPECTROMETRÍA DE MASAS”</w:t>
      </w:r>
    </w:p>
    <w:p w14:paraId="38323F80" w14:textId="77777777" w:rsidR="004661A5" w:rsidRPr="0043396C" w:rsidRDefault="004661A5" w:rsidP="004661A5">
      <w:pPr>
        <w:spacing w:after="200" w:line="276" w:lineRule="auto"/>
        <w:jc w:val="both"/>
        <w:rPr>
          <w:rFonts w:cstheme="minorHAnsi"/>
        </w:rPr>
      </w:pPr>
    </w:p>
    <w:p w14:paraId="7ABAE30E" w14:textId="77777777" w:rsidR="004661A5" w:rsidRPr="0043396C" w:rsidRDefault="004661A5" w:rsidP="004661A5">
      <w:pPr>
        <w:spacing w:after="200" w:line="360" w:lineRule="auto"/>
        <w:jc w:val="both"/>
        <w:rPr>
          <w:rFonts w:cstheme="minorHAnsi"/>
        </w:rPr>
      </w:pPr>
      <w:r w:rsidRPr="0043396C">
        <w:rPr>
          <w:rFonts w:cstheme="minorHAnsi"/>
        </w:rPr>
        <w:t xml:space="preserve">Por la presente, el Dr./Dra. </w:t>
      </w:r>
      <w:r w:rsidRPr="0043396C">
        <w:rPr>
          <w:rFonts w:cstheme="minorHAnsi"/>
          <w:color w:val="FF0000"/>
        </w:rPr>
        <w:t>(nombre del director)</w:t>
      </w:r>
      <w:r w:rsidRPr="0043396C">
        <w:rPr>
          <w:rFonts w:cstheme="minorHAnsi"/>
        </w:rPr>
        <w:t xml:space="preserve">, </w:t>
      </w:r>
      <w:r w:rsidRPr="0043396C">
        <w:rPr>
          <w:rFonts w:cstheme="minorHAnsi"/>
          <w:color w:val="FF0000"/>
        </w:rPr>
        <w:t xml:space="preserve">(categoría profesional) </w:t>
      </w:r>
      <w:r w:rsidRPr="0043396C">
        <w:rPr>
          <w:rFonts w:cstheme="minorHAnsi"/>
        </w:rPr>
        <w:t xml:space="preserve">del </w:t>
      </w:r>
      <w:r w:rsidRPr="0043396C">
        <w:rPr>
          <w:rFonts w:cstheme="minorHAnsi"/>
          <w:color w:val="FF0000"/>
        </w:rPr>
        <w:t xml:space="preserve">(departamento) </w:t>
      </w:r>
      <w:r w:rsidRPr="0043396C">
        <w:rPr>
          <w:rFonts w:cstheme="minorHAnsi"/>
        </w:rPr>
        <w:t xml:space="preserve">de la </w:t>
      </w:r>
      <w:r w:rsidRPr="0043396C">
        <w:rPr>
          <w:rFonts w:cstheme="minorHAnsi"/>
          <w:color w:val="FF0000"/>
        </w:rPr>
        <w:t>(facultad/instituto)</w:t>
      </w:r>
      <w:r w:rsidRPr="0043396C">
        <w:rPr>
          <w:rFonts w:cstheme="minorHAnsi"/>
        </w:rPr>
        <w:t xml:space="preserve"> de la </w:t>
      </w:r>
      <w:r w:rsidRPr="0043396C">
        <w:rPr>
          <w:rFonts w:cstheme="minorHAnsi"/>
          <w:color w:val="FF0000"/>
        </w:rPr>
        <w:t>(Universidad/Organismo)</w:t>
      </w:r>
      <w:r w:rsidRPr="0043396C">
        <w:rPr>
          <w:rFonts w:cstheme="minorHAnsi"/>
        </w:rPr>
        <w:t xml:space="preserve">, como director de la tesis de D./Dña. </w:t>
      </w:r>
      <w:r w:rsidRPr="0043396C">
        <w:rPr>
          <w:rFonts w:cstheme="minorHAnsi"/>
          <w:color w:val="FF0000"/>
        </w:rPr>
        <w:t>(nombre del doctorando)</w:t>
      </w:r>
      <w:r w:rsidRPr="0043396C">
        <w:rPr>
          <w:rFonts w:cstheme="minorHAnsi"/>
        </w:rPr>
        <w:t xml:space="preserve"> titulada </w:t>
      </w:r>
      <w:r w:rsidRPr="0043396C">
        <w:rPr>
          <w:rFonts w:cstheme="minorHAnsi"/>
          <w:color w:val="FF0000"/>
        </w:rPr>
        <w:t>(título de la tesis)</w:t>
      </w:r>
      <w:r w:rsidRPr="0043396C">
        <w:rPr>
          <w:rFonts w:cstheme="minorHAnsi"/>
        </w:rPr>
        <w:t>, autorizo su participación en la 1ª edición del concurso “Mi tesis y la Espectrometría de Masas” organizado en 2021 por la Sociedad Española de Espectrometría de Masas (SEEM) y certifico que, en el video que se presentará:</w:t>
      </w:r>
    </w:p>
    <w:p w14:paraId="6EA5989A" w14:textId="76F389A2" w:rsidR="004661A5" w:rsidRPr="0043396C" w:rsidRDefault="00856794" w:rsidP="004661A5">
      <w:pPr>
        <w:spacing w:after="200" w:line="360" w:lineRule="auto"/>
        <w:ind w:left="708" w:hanging="282"/>
        <w:jc w:val="both"/>
        <w:rPr>
          <w:rFonts w:cstheme="minorHAnsi"/>
        </w:rPr>
      </w:pPr>
      <w:sdt>
        <w:sdtPr>
          <w:rPr>
            <w:rFonts w:eastAsia="MS Gothic" w:cstheme="minorHAnsi"/>
          </w:rPr>
          <w:id w:val="-211416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396C" w:rsidRPr="0043396C">
            <w:rPr>
              <w:rFonts w:ascii="Segoe UI Symbol" w:eastAsia="MS Gothic" w:hAnsi="Segoe UI Symbol" w:cs="Segoe UI Symbol"/>
            </w:rPr>
            <w:t>☐</w:t>
          </w:r>
        </w:sdtContent>
      </w:sdt>
      <w:r w:rsidR="004661A5" w:rsidRPr="0043396C">
        <w:rPr>
          <w:rFonts w:eastAsia="MS Gothic" w:cstheme="minorHAnsi"/>
        </w:rPr>
        <w:t xml:space="preserve"> </w:t>
      </w:r>
      <w:r w:rsidR="004661A5" w:rsidRPr="0043396C">
        <w:rPr>
          <w:rFonts w:cstheme="minorHAnsi"/>
        </w:rPr>
        <w:t>No se ha incluido ninguna imagen, texto o documento sujeto a derechos de autor.</w:t>
      </w:r>
    </w:p>
    <w:p w14:paraId="61DC4A59" w14:textId="2080384D" w:rsidR="004661A5" w:rsidRPr="0043396C" w:rsidRDefault="00856794" w:rsidP="004661A5">
      <w:pPr>
        <w:spacing w:after="200" w:line="360" w:lineRule="auto"/>
        <w:ind w:left="708" w:hanging="282"/>
        <w:jc w:val="both"/>
        <w:rPr>
          <w:rFonts w:cstheme="minorHAnsi"/>
        </w:rPr>
      </w:pPr>
      <w:sdt>
        <w:sdtPr>
          <w:rPr>
            <w:rFonts w:cstheme="minorHAnsi"/>
          </w:rPr>
          <w:id w:val="2146390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1A5" w:rsidRPr="0043396C">
            <w:rPr>
              <w:rFonts w:ascii="Segoe UI Symbol" w:eastAsia="MS Gothic" w:hAnsi="Segoe UI Symbol" w:cs="Segoe UI Symbol"/>
            </w:rPr>
            <w:t>☐</w:t>
          </w:r>
        </w:sdtContent>
      </w:sdt>
      <w:r w:rsidR="004661A5" w:rsidRPr="0043396C">
        <w:rPr>
          <w:rFonts w:cstheme="minorHAnsi"/>
        </w:rPr>
        <w:t xml:space="preserve"> Se han solicitado los permisos correspondientes para la utilización de imágenes, textos o documentos sujetos a derechos de autor (permisos que se adjuntan con el resto de documentación a presentar para la inscripción al concurso).</w:t>
      </w:r>
    </w:p>
    <w:p w14:paraId="66E43940" w14:textId="77777777" w:rsidR="0043396C" w:rsidRPr="0043396C" w:rsidRDefault="0043396C" w:rsidP="0043396C">
      <w:pPr>
        <w:pStyle w:val="Default"/>
        <w:spacing w:after="12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7487AC0" w14:textId="77777777" w:rsidR="0043396C" w:rsidRPr="0043396C" w:rsidRDefault="0043396C" w:rsidP="0043396C">
      <w:pPr>
        <w:pStyle w:val="Default"/>
        <w:spacing w:after="12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185E142" w14:textId="5C753393" w:rsidR="004661A5" w:rsidRPr="0043396C" w:rsidRDefault="004661A5" w:rsidP="004661A5">
      <w:pPr>
        <w:pStyle w:val="Default"/>
        <w:spacing w:after="120" w:line="276" w:lineRule="auto"/>
        <w:jc w:val="right"/>
        <w:rPr>
          <w:rFonts w:asciiTheme="minorHAnsi" w:hAnsiTheme="minorHAnsi" w:cstheme="minorHAnsi"/>
          <w:sz w:val="22"/>
          <w:szCs w:val="22"/>
        </w:rPr>
      </w:pPr>
      <w:r w:rsidRPr="004339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n </w:t>
      </w:r>
      <w:proofErr w:type="gramStart"/>
      <w:r w:rsidRPr="0043396C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.</w:t>
      </w:r>
      <w:r w:rsidRPr="0043396C">
        <w:rPr>
          <w:rFonts w:asciiTheme="minorHAnsi" w:hAnsiTheme="minorHAnsi" w:cstheme="minorHAnsi"/>
          <w:sz w:val="22"/>
          <w:szCs w:val="22"/>
        </w:rPr>
        <w:t>,</w:t>
      </w:r>
      <w:proofErr w:type="gramEnd"/>
      <w:r w:rsidRPr="0043396C">
        <w:rPr>
          <w:rFonts w:asciiTheme="minorHAnsi" w:hAnsiTheme="minorHAnsi" w:cstheme="minorHAnsi"/>
          <w:sz w:val="22"/>
          <w:szCs w:val="22"/>
        </w:rPr>
        <w:t xml:space="preserve"> a ……de …………… de 2021</w:t>
      </w:r>
    </w:p>
    <w:p w14:paraId="560763BF" w14:textId="77777777" w:rsidR="004661A5" w:rsidRPr="0043396C" w:rsidRDefault="004661A5">
      <w:pPr>
        <w:rPr>
          <w:rFonts w:cstheme="minorHAnsi"/>
        </w:rPr>
      </w:pPr>
    </w:p>
    <w:sectPr w:rsidR="004661A5" w:rsidRPr="0043396C" w:rsidSect="00907263">
      <w:headerReference w:type="default" r:id="rId9"/>
      <w:pgSz w:w="11906" w:h="16838"/>
      <w:pgMar w:top="1276" w:right="1274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58908" w14:textId="77777777" w:rsidR="00856794" w:rsidRDefault="00856794" w:rsidP="00907263">
      <w:pPr>
        <w:spacing w:after="0" w:line="240" w:lineRule="auto"/>
      </w:pPr>
      <w:r>
        <w:separator/>
      </w:r>
    </w:p>
  </w:endnote>
  <w:endnote w:type="continuationSeparator" w:id="0">
    <w:p w14:paraId="271F52BA" w14:textId="77777777" w:rsidR="00856794" w:rsidRDefault="00856794" w:rsidP="00907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30204"/>
    <w:charset w:val="00"/>
    <w:family w:val="swiss"/>
    <w:pitch w:val="variable"/>
    <w:sig w:usb0="20002A87" w:usb1="00000000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483BF8" w14:textId="77777777" w:rsidR="00856794" w:rsidRDefault="00856794" w:rsidP="00907263">
      <w:pPr>
        <w:spacing w:after="0" w:line="240" w:lineRule="auto"/>
      </w:pPr>
      <w:r>
        <w:separator/>
      </w:r>
    </w:p>
  </w:footnote>
  <w:footnote w:type="continuationSeparator" w:id="0">
    <w:p w14:paraId="00FE3F5E" w14:textId="77777777" w:rsidR="00856794" w:rsidRDefault="00856794" w:rsidP="00907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798DE" w14:textId="63DC546A" w:rsidR="00907263" w:rsidRDefault="00907263" w:rsidP="00907263">
    <w:pPr>
      <w:pStyle w:val="Encabezado"/>
      <w:jc w:val="right"/>
    </w:pPr>
    <w:r>
      <w:rPr>
        <w:noProof/>
        <w:lang w:val="en-US"/>
      </w:rPr>
      <w:drawing>
        <wp:inline distT="0" distB="0" distL="0" distR="0" wp14:anchorId="3DA72757" wp14:editId="509CFA97">
          <wp:extent cx="1973580" cy="836538"/>
          <wp:effectExtent l="0" t="0" r="7620" b="1905"/>
          <wp:docPr id="17" name="Imagen 17" descr="Sociedad Española de Espectrometría de Masas-SEEM (@SEEM_MS) | Twi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ociedad Española de Espectrometría de Masas-SEEM (@SEEM_MS) | Twitt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074" b="33539"/>
                  <a:stretch/>
                </pic:blipFill>
                <pic:spPr bwMode="auto">
                  <a:xfrm>
                    <a:off x="0" y="0"/>
                    <a:ext cx="1984511" cy="8411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2C00682" w14:textId="77777777" w:rsidR="00907263" w:rsidRDefault="009072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728E"/>
    <w:multiLevelType w:val="hybridMultilevel"/>
    <w:tmpl w:val="1714AA1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93828"/>
    <w:multiLevelType w:val="hybridMultilevel"/>
    <w:tmpl w:val="3DBCCC9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F41FA"/>
    <w:multiLevelType w:val="hybridMultilevel"/>
    <w:tmpl w:val="B1408FB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A6C91"/>
    <w:multiLevelType w:val="hybridMultilevel"/>
    <w:tmpl w:val="A5DEC9C0"/>
    <w:lvl w:ilvl="0" w:tplc="0C0A000F">
      <w:start w:val="1"/>
      <w:numFmt w:val="decimal"/>
      <w:lvlText w:val="%1."/>
      <w:lvlJc w:val="left"/>
      <w:pPr>
        <w:ind w:left="770" w:hanging="360"/>
      </w:pPr>
    </w:lvl>
    <w:lvl w:ilvl="1" w:tplc="0C0A0019" w:tentative="1">
      <w:start w:val="1"/>
      <w:numFmt w:val="lowerLetter"/>
      <w:lvlText w:val="%2."/>
      <w:lvlJc w:val="left"/>
      <w:pPr>
        <w:ind w:left="1490" w:hanging="360"/>
      </w:pPr>
    </w:lvl>
    <w:lvl w:ilvl="2" w:tplc="0C0A001B" w:tentative="1">
      <w:start w:val="1"/>
      <w:numFmt w:val="lowerRoman"/>
      <w:lvlText w:val="%3."/>
      <w:lvlJc w:val="right"/>
      <w:pPr>
        <w:ind w:left="2210" w:hanging="180"/>
      </w:pPr>
    </w:lvl>
    <w:lvl w:ilvl="3" w:tplc="0C0A000F" w:tentative="1">
      <w:start w:val="1"/>
      <w:numFmt w:val="decimal"/>
      <w:lvlText w:val="%4."/>
      <w:lvlJc w:val="left"/>
      <w:pPr>
        <w:ind w:left="2930" w:hanging="360"/>
      </w:pPr>
    </w:lvl>
    <w:lvl w:ilvl="4" w:tplc="0C0A0019" w:tentative="1">
      <w:start w:val="1"/>
      <w:numFmt w:val="lowerLetter"/>
      <w:lvlText w:val="%5."/>
      <w:lvlJc w:val="left"/>
      <w:pPr>
        <w:ind w:left="3650" w:hanging="360"/>
      </w:pPr>
    </w:lvl>
    <w:lvl w:ilvl="5" w:tplc="0C0A001B" w:tentative="1">
      <w:start w:val="1"/>
      <w:numFmt w:val="lowerRoman"/>
      <w:lvlText w:val="%6."/>
      <w:lvlJc w:val="right"/>
      <w:pPr>
        <w:ind w:left="4370" w:hanging="180"/>
      </w:pPr>
    </w:lvl>
    <w:lvl w:ilvl="6" w:tplc="0C0A000F" w:tentative="1">
      <w:start w:val="1"/>
      <w:numFmt w:val="decimal"/>
      <w:lvlText w:val="%7."/>
      <w:lvlJc w:val="left"/>
      <w:pPr>
        <w:ind w:left="5090" w:hanging="360"/>
      </w:pPr>
    </w:lvl>
    <w:lvl w:ilvl="7" w:tplc="0C0A0019" w:tentative="1">
      <w:start w:val="1"/>
      <w:numFmt w:val="lowerLetter"/>
      <w:lvlText w:val="%8."/>
      <w:lvlJc w:val="left"/>
      <w:pPr>
        <w:ind w:left="5810" w:hanging="360"/>
      </w:pPr>
    </w:lvl>
    <w:lvl w:ilvl="8" w:tplc="0C0A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74F368EF"/>
    <w:multiLevelType w:val="hybridMultilevel"/>
    <w:tmpl w:val="76A4D0D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7MwNLQwMrU0MjFR0lEKTi0uzszPAykwrgUAHPufhywAAAA="/>
  </w:docVars>
  <w:rsids>
    <w:rsidRoot w:val="0031086B"/>
    <w:rsid w:val="000D5166"/>
    <w:rsid w:val="00193221"/>
    <w:rsid w:val="002A3E7D"/>
    <w:rsid w:val="0031086B"/>
    <w:rsid w:val="0033031A"/>
    <w:rsid w:val="00373831"/>
    <w:rsid w:val="00432F48"/>
    <w:rsid w:val="0043396C"/>
    <w:rsid w:val="0045076D"/>
    <w:rsid w:val="004661A5"/>
    <w:rsid w:val="004D43FC"/>
    <w:rsid w:val="005139F1"/>
    <w:rsid w:val="005424E8"/>
    <w:rsid w:val="00583FE5"/>
    <w:rsid w:val="005C5E17"/>
    <w:rsid w:val="00647EDF"/>
    <w:rsid w:val="00661168"/>
    <w:rsid w:val="00685DD8"/>
    <w:rsid w:val="006D6534"/>
    <w:rsid w:val="007A7F20"/>
    <w:rsid w:val="007B6723"/>
    <w:rsid w:val="00850A98"/>
    <w:rsid w:val="00855C49"/>
    <w:rsid w:val="00856794"/>
    <w:rsid w:val="00891AD3"/>
    <w:rsid w:val="008C0487"/>
    <w:rsid w:val="008C390C"/>
    <w:rsid w:val="008D4293"/>
    <w:rsid w:val="00907263"/>
    <w:rsid w:val="009A2624"/>
    <w:rsid w:val="00A23189"/>
    <w:rsid w:val="00A5560E"/>
    <w:rsid w:val="00A73DC9"/>
    <w:rsid w:val="00AC0277"/>
    <w:rsid w:val="00AF5B50"/>
    <w:rsid w:val="00B22D12"/>
    <w:rsid w:val="00B628F4"/>
    <w:rsid w:val="00B66E1B"/>
    <w:rsid w:val="00C146D5"/>
    <w:rsid w:val="00C44782"/>
    <w:rsid w:val="00CA429D"/>
    <w:rsid w:val="00CE27D2"/>
    <w:rsid w:val="00D14B7F"/>
    <w:rsid w:val="00D958AB"/>
    <w:rsid w:val="00E623B9"/>
    <w:rsid w:val="00E934E5"/>
    <w:rsid w:val="00EE0F08"/>
    <w:rsid w:val="00F0218E"/>
    <w:rsid w:val="00FC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FCA4"/>
  <w15:docId w15:val="{B8B822A2-485A-47E2-91D7-4A09956B6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1086B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31086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1086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1086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1086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1086B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10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1086B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D958AB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958AB"/>
    <w:rPr>
      <w:color w:val="954F72" w:themeColor="followedHyperlink"/>
      <w:u w:val="single"/>
    </w:rPr>
  </w:style>
  <w:style w:type="paragraph" w:customStyle="1" w:styleId="Default">
    <w:name w:val="Default"/>
    <w:rsid w:val="00373831"/>
    <w:pPr>
      <w:autoSpaceDE w:val="0"/>
      <w:autoSpaceDN w:val="0"/>
      <w:adjustRightInd w:val="0"/>
      <w:spacing w:after="0" w:line="240" w:lineRule="auto"/>
    </w:pPr>
    <w:rPr>
      <w:rFonts w:ascii="Helvetica" w:hAnsi="Helvetica" w:cs="Helvetica"/>
      <w:color w:val="000000"/>
      <w:sz w:val="24"/>
      <w:szCs w:val="24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90726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7263"/>
  </w:style>
  <w:style w:type="paragraph" w:styleId="Piedepgina">
    <w:name w:val="footer"/>
    <w:basedOn w:val="Normal"/>
    <w:link w:val="PiedepginaCar"/>
    <w:uiPriority w:val="99"/>
    <w:unhideWhenUsed/>
    <w:rsid w:val="0090726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072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@e-seem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pd.cliente@conversia.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30204"/>
    <w:charset w:val="00"/>
    <w:family w:val="swiss"/>
    <w:pitch w:val="variable"/>
    <w:sig w:usb0="20002A87" w:usb1="00000000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3B62"/>
    <w:rsid w:val="00333B62"/>
    <w:rsid w:val="00B40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2F2B076F7B284DFF8BF7C54B70BBBEAD">
    <w:name w:val="2F2B076F7B284DFF8BF7C54B70BBBEAD"/>
    <w:rsid w:val="00333B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SIC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EN GOMARA MORENO</dc:creator>
  <cp:keywords/>
  <dc:description/>
  <cp:lastModifiedBy>Encarnacion Moyano Morcillo</cp:lastModifiedBy>
  <cp:revision>3</cp:revision>
  <cp:lastPrinted>2021-06-11T09:00:00Z</cp:lastPrinted>
  <dcterms:created xsi:type="dcterms:W3CDTF">2021-06-11T09:06:00Z</dcterms:created>
  <dcterms:modified xsi:type="dcterms:W3CDTF">2021-06-11T09:09:00Z</dcterms:modified>
</cp:coreProperties>
</file>